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F3E7F" w14:textId="59235209" w:rsidR="00FD5C77" w:rsidRDefault="00FD5C77" w:rsidP="007740EA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bookmarkStart w:id="0" w:name="_GoBack"/>
      <w:bookmarkEnd w:id="0"/>
    </w:p>
    <w:p w14:paraId="1B368E40" w14:textId="77777777" w:rsidR="00E52EE4" w:rsidRPr="007740EA" w:rsidRDefault="00E52EE4" w:rsidP="007740EA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ind w:left="0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  <w:r w:rsidRPr="007740EA">
        <w:rPr>
          <w:rFonts w:ascii="Times New Roman" w:eastAsia="Times New Roman" w:hAnsi="Times New Roman" w:cs="Times New Roman"/>
          <w:sz w:val="27"/>
          <w:szCs w:val="27"/>
          <w:lang w:eastAsia="en-US"/>
        </w:rPr>
        <w:t>What is the accuracy, Precision, and Recal</w:t>
      </w:r>
      <w:r w:rsidR="00A03EA0" w:rsidRPr="007740EA">
        <w:rPr>
          <w:rFonts w:ascii="Times New Roman" w:eastAsia="Times New Roman" w:hAnsi="Times New Roman" w:cs="Times New Roman"/>
          <w:sz w:val="27"/>
          <w:szCs w:val="27"/>
          <w:lang w:eastAsia="en-US"/>
        </w:rPr>
        <w:t xml:space="preserve">l for each class prediction using </w:t>
      </w:r>
      <w:proofErr w:type="spellStart"/>
      <w:r w:rsidR="00A03EA0" w:rsidRPr="007740EA">
        <w:rPr>
          <w:rFonts w:ascii="Times New Roman" w:eastAsia="Times New Roman" w:hAnsi="Times New Roman" w:cs="Times New Roman"/>
          <w:sz w:val="27"/>
          <w:szCs w:val="27"/>
          <w:lang w:eastAsia="en-US"/>
        </w:rPr>
        <w:t>feedforwardnet</w:t>
      </w:r>
      <w:proofErr w:type="spellEnd"/>
      <w:r w:rsidRPr="007740EA">
        <w:rPr>
          <w:rFonts w:ascii="Times New Roman" w:eastAsia="Times New Roman" w:hAnsi="Times New Roman" w:cs="Times New Roman"/>
          <w:sz w:val="27"/>
          <w:szCs w:val="27"/>
          <w:lang w:eastAsia="en-US"/>
        </w:rPr>
        <w:t xml:space="preserve">? </w:t>
      </w:r>
    </w:p>
    <w:p w14:paraId="16FBE2D4" w14:textId="77777777" w:rsidR="00E52EE4" w:rsidRDefault="00E52EE4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58398D9F" w14:textId="77777777" w:rsidR="00FB711B" w:rsidRDefault="00FB711B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  <w:r>
        <w:rPr>
          <w:rFonts w:ascii="Times New Roman" w:eastAsia="Times New Roman" w:hAnsi="Times New Roman" w:cs="Times New Roman"/>
          <w:sz w:val="27"/>
          <w:szCs w:val="27"/>
          <w:lang w:eastAsia="en-US"/>
        </w:rPr>
        <w:t>Code:</w:t>
      </w:r>
    </w:p>
    <w:p w14:paraId="32FAE5DA" w14:textId="77777777" w:rsidR="00465C36" w:rsidRPr="008E35A3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  <w:r w:rsidRPr="008E35A3">
        <w:rPr>
          <w:rFonts w:eastAsia="Times New Roman" w:cstheme="minorHAnsi"/>
          <w:sz w:val="24"/>
          <w:szCs w:val="24"/>
          <w:lang w:eastAsia="en-US"/>
        </w:rPr>
        <w:t>%Load DNA Data</w:t>
      </w:r>
    </w:p>
    <w:p w14:paraId="5E50B4E9" w14:textId="77777777" w:rsidR="00465C36" w:rsidRPr="008E35A3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  <w:proofErr w:type="spellStart"/>
      <w:r w:rsidRPr="008E35A3">
        <w:rPr>
          <w:rFonts w:eastAsia="Times New Roman" w:cstheme="minorHAnsi"/>
          <w:sz w:val="24"/>
          <w:szCs w:val="24"/>
          <w:lang w:eastAsia="en-US"/>
        </w:rPr>
        <w:t>cellDNAData</w:t>
      </w:r>
      <w:proofErr w:type="spellEnd"/>
      <w:r w:rsidRPr="008E35A3">
        <w:rPr>
          <w:rFonts w:eastAsia="Times New Roman" w:cstheme="minorHAnsi"/>
          <w:sz w:val="24"/>
          <w:szCs w:val="24"/>
          <w:lang w:eastAsia="en-US"/>
        </w:rPr>
        <w:t xml:space="preserve">= </w:t>
      </w:r>
      <w:proofErr w:type="spellStart"/>
      <w:r w:rsidRPr="008E35A3">
        <w:rPr>
          <w:rFonts w:eastAsia="Times New Roman" w:cstheme="minorHAnsi"/>
          <w:sz w:val="24"/>
          <w:szCs w:val="24"/>
          <w:lang w:eastAsia="en-US"/>
        </w:rPr>
        <w:t>xlsread</w:t>
      </w:r>
      <w:proofErr w:type="spellEnd"/>
      <w:r w:rsidRPr="008E35A3">
        <w:rPr>
          <w:rFonts w:eastAsia="Times New Roman" w:cstheme="minorHAnsi"/>
          <w:sz w:val="24"/>
          <w:szCs w:val="24"/>
          <w:lang w:eastAsia="en-US"/>
        </w:rPr>
        <w:t>('C:\</w:t>
      </w:r>
      <w:proofErr w:type="spellStart"/>
      <w:r w:rsidRPr="008E35A3">
        <w:rPr>
          <w:rFonts w:eastAsia="Times New Roman" w:cstheme="minorHAnsi"/>
          <w:sz w:val="24"/>
          <w:szCs w:val="24"/>
          <w:lang w:eastAsia="en-US"/>
        </w:rPr>
        <w:t>tmp</w:t>
      </w:r>
      <w:proofErr w:type="spellEnd"/>
      <w:r w:rsidRPr="008E35A3">
        <w:rPr>
          <w:rFonts w:eastAsia="Times New Roman" w:cstheme="minorHAnsi"/>
          <w:sz w:val="24"/>
          <w:szCs w:val="24"/>
          <w:lang w:eastAsia="en-US"/>
        </w:rPr>
        <w:t xml:space="preserve">\CellDNA.xls'); </w:t>
      </w:r>
    </w:p>
    <w:p w14:paraId="59392AE1" w14:textId="77777777" w:rsidR="00465C36" w:rsidRPr="008E35A3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  <w:r w:rsidRPr="008E35A3">
        <w:rPr>
          <w:rFonts w:eastAsia="Times New Roman" w:cstheme="minorHAnsi"/>
          <w:sz w:val="24"/>
          <w:szCs w:val="24"/>
          <w:lang w:eastAsia="en-US"/>
        </w:rPr>
        <w:t xml:space="preserve">X = </w:t>
      </w:r>
      <w:proofErr w:type="spellStart"/>
      <w:r w:rsidRPr="008E35A3">
        <w:rPr>
          <w:rFonts w:eastAsia="Times New Roman" w:cstheme="minorHAnsi"/>
          <w:sz w:val="24"/>
          <w:szCs w:val="24"/>
          <w:lang w:eastAsia="en-US"/>
        </w:rPr>
        <w:t>cellDNAData</w:t>
      </w:r>
      <w:proofErr w:type="spellEnd"/>
      <w:r w:rsidRPr="008E35A3">
        <w:rPr>
          <w:rFonts w:eastAsia="Times New Roman" w:cstheme="minorHAnsi"/>
          <w:sz w:val="24"/>
          <w:szCs w:val="24"/>
          <w:lang w:eastAsia="en-US"/>
        </w:rPr>
        <w:t xml:space="preserve">(:,1:13); </w:t>
      </w:r>
    </w:p>
    <w:p w14:paraId="012EEA96" w14:textId="77777777" w:rsidR="00465C36" w:rsidRPr="008E35A3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  <w:r w:rsidRPr="008E35A3">
        <w:rPr>
          <w:rFonts w:eastAsia="Times New Roman" w:cstheme="minorHAnsi"/>
          <w:sz w:val="24"/>
          <w:szCs w:val="24"/>
          <w:lang w:eastAsia="en-US"/>
        </w:rPr>
        <w:t xml:space="preserve">Y = </w:t>
      </w:r>
      <w:proofErr w:type="spellStart"/>
      <w:r w:rsidRPr="008E35A3">
        <w:rPr>
          <w:rFonts w:eastAsia="Times New Roman" w:cstheme="minorHAnsi"/>
          <w:sz w:val="24"/>
          <w:szCs w:val="24"/>
          <w:lang w:eastAsia="en-US"/>
        </w:rPr>
        <w:t>cellDNAData</w:t>
      </w:r>
      <w:proofErr w:type="spellEnd"/>
      <w:r w:rsidRPr="008E35A3">
        <w:rPr>
          <w:rFonts w:eastAsia="Times New Roman" w:cstheme="minorHAnsi"/>
          <w:sz w:val="24"/>
          <w:szCs w:val="24"/>
          <w:lang w:eastAsia="en-US"/>
        </w:rPr>
        <w:t>(:,14);</w:t>
      </w:r>
    </w:p>
    <w:p w14:paraId="7FEA1EBB" w14:textId="77777777" w:rsidR="00465C36" w:rsidRPr="008E35A3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</w:p>
    <w:p w14:paraId="53A9EC83" w14:textId="77777777" w:rsidR="00465C36" w:rsidRPr="008E35A3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  <w:r w:rsidRPr="008E35A3">
        <w:rPr>
          <w:rFonts w:eastAsia="Times New Roman" w:cstheme="minorHAnsi"/>
          <w:sz w:val="24"/>
          <w:szCs w:val="24"/>
          <w:lang w:eastAsia="en-US"/>
        </w:rPr>
        <w:t>%</w:t>
      </w:r>
      <w:proofErr w:type="spellStart"/>
      <w:r w:rsidRPr="008E35A3">
        <w:rPr>
          <w:rFonts w:eastAsia="Times New Roman" w:cstheme="minorHAnsi"/>
          <w:sz w:val="24"/>
          <w:szCs w:val="24"/>
          <w:lang w:eastAsia="en-US"/>
        </w:rPr>
        <w:t>Normalizied</w:t>
      </w:r>
      <w:proofErr w:type="spellEnd"/>
      <w:r w:rsidRPr="008E35A3">
        <w:rPr>
          <w:rFonts w:eastAsia="Times New Roman" w:cstheme="minorHAnsi"/>
          <w:sz w:val="24"/>
          <w:szCs w:val="24"/>
          <w:lang w:eastAsia="en-US"/>
        </w:rPr>
        <w:t xml:space="preserve"> all predicators</w:t>
      </w:r>
    </w:p>
    <w:p w14:paraId="38E33748" w14:textId="77777777" w:rsidR="00465C36" w:rsidRPr="008E35A3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  <w:r w:rsidRPr="008E35A3">
        <w:rPr>
          <w:rFonts w:eastAsia="Times New Roman" w:cstheme="minorHAnsi"/>
          <w:sz w:val="24"/>
          <w:szCs w:val="24"/>
          <w:lang w:eastAsia="en-US"/>
        </w:rPr>
        <w:t>ZX=</w:t>
      </w:r>
      <w:proofErr w:type="spellStart"/>
      <w:r w:rsidRPr="008E35A3">
        <w:rPr>
          <w:rFonts w:eastAsia="Times New Roman" w:cstheme="minorHAnsi"/>
          <w:sz w:val="24"/>
          <w:szCs w:val="24"/>
          <w:lang w:eastAsia="en-US"/>
        </w:rPr>
        <w:t>zscore</w:t>
      </w:r>
      <w:proofErr w:type="spellEnd"/>
      <w:r w:rsidRPr="008E35A3">
        <w:rPr>
          <w:rFonts w:eastAsia="Times New Roman" w:cstheme="minorHAnsi"/>
          <w:sz w:val="24"/>
          <w:szCs w:val="24"/>
          <w:lang w:eastAsia="en-US"/>
        </w:rPr>
        <w:t>(X);</w:t>
      </w:r>
    </w:p>
    <w:p w14:paraId="7FCC88E3" w14:textId="77777777" w:rsidR="00465C36" w:rsidRPr="008E35A3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</w:p>
    <w:p w14:paraId="64AC7475" w14:textId="77777777" w:rsidR="00465C36" w:rsidRPr="008E35A3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  <w:r w:rsidRPr="008E35A3">
        <w:rPr>
          <w:rFonts w:eastAsia="Times New Roman" w:cstheme="minorHAnsi"/>
          <w:sz w:val="24"/>
          <w:szCs w:val="24"/>
          <w:lang w:eastAsia="en-US"/>
        </w:rPr>
        <w:t xml:space="preserve">% 0 = bacteria not interesting 0, 1 = bacteria interesting </w:t>
      </w:r>
    </w:p>
    <w:p w14:paraId="46FCA06B" w14:textId="77777777" w:rsidR="00465C36" w:rsidRPr="008E35A3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  <w:r w:rsidRPr="008E35A3">
        <w:rPr>
          <w:rFonts w:eastAsia="Times New Roman" w:cstheme="minorHAnsi"/>
          <w:sz w:val="24"/>
          <w:szCs w:val="24"/>
          <w:lang w:eastAsia="en-US"/>
        </w:rPr>
        <w:t>for r = 1:length(Y)</w:t>
      </w:r>
    </w:p>
    <w:p w14:paraId="64A302A2" w14:textId="77777777" w:rsidR="00465C36" w:rsidRPr="008E35A3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  <w:r w:rsidRPr="008E35A3">
        <w:rPr>
          <w:rFonts w:eastAsia="Times New Roman" w:cstheme="minorHAnsi"/>
          <w:sz w:val="24"/>
          <w:szCs w:val="24"/>
          <w:lang w:eastAsia="en-US"/>
        </w:rPr>
        <w:tab/>
      </w:r>
    </w:p>
    <w:p w14:paraId="5CA8F1EB" w14:textId="77777777" w:rsidR="00465C36" w:rsidRPr="008E35A3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  <w:r w:rsidRPr="008E35A3">
        <w:rPr>
          <w:rFonts w:eastAsia="Times New Roman" w:cstheme="minorHAnsi"/>
          <w:sz w:val="24"/>
          <w:szCs w:val="24"/>
          <w:lang w:eastAsia="en-US"/>
        </w:rPr>
        <w:tab/>
        <w:t xml:space="preserve">if Y(r,1) &gt; 0 </w:t>
      </w:r>
    </w:p>
    <w:p w14:paraId="5855A1E1" w14:textId="77777777" w:rsidR="00465C36" w:rsidRPr="008E35A3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  <w:r w:rsidRPr="008E35A3">
        <w:rPr>
          <w:rFonts w:eastAsia="Times New Roman" w:cstheme="minorHAnsi"/>
          <w:sz w:val="24"/>
          <w:szCs w:val="24"/>
          <w:lang w:eastAsia="en-US"/>
        </w:rPr>
        <w:tab/>
      </w:r>
      <w:r w:rsidRPr="008E35A3">
        <w:rPr>
          <w:rFonts w:eastAsia="Times New Roman" w:cstheme="minorHAnsi"/>
          <w:sz w:val="24"/>
          <w:szCs w:val="24"/>
          <w:lang w:eastAsia="en-US"/>
        </w:rPr>
        <w:tab/>
        <w:t>Y(r,1) = 1;</w:t>
      </w:r>
    </w:p>
    <w:p w14:paraId="683028F3" w14:textId="77777777" w:rsidR="00465C36" w:rsidRPr="008E35A3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  <w:r w:rsidRPr="008E35A3">
        <w:rPr>
          <w:rFonts w:eastAsia="Times New Roman" w:cstheme="minorHAnsi"/>
          <w:sz w:val="24"/>
          <w:szCs w:val="24"/>
          <w:lang w:eastAsia="en-US"/>
        </w:rPr>
        <w:tab/>
        <w:t>else</w:t>
      </w:r>
    </w:p>
    <w:p w14:paraId="1A9FE7EB" w14:textId="77777777" w:rsidR="00465C36" w:rsidRPr="008E35A3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  <w:r w:rsidRPr="008E35A3">
        <w:rPr>
          <w:rFonts w:eastAsia="Times New Roman" w:cstheme="minorHAnsi"/>
          <w:sz w:val="24"/>
          <w:szCs w:val="24"/>
          <w:lang w:eastAsia="en-US"/>
        </w:rPr>
        <w:tab/>
      </w:r>
      <w:r w:rsidRPr="008E35A3">
        <w:rPr>
          <w:rFonts w:eastAsia="Times New Roman" w:cstheme="minorHAnsi"/>
          <w:sz w:val="24"/>
          <w:szCs w:val="24"/>
          <w:lang w:eastAsia="en-US"/>
        </w:rPr>
        <w:tab/>
        <w:t>Y(r,1) = 0;</w:t>
      </w:r>
    </w:p>
    <w:p w14:paraId="0390DC98" w14:textId="77777777" w:rsidR="00465C36" w:rsidRPr="008E35A3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  <w:r w:rsidRPr="008E35A3">
        <w:rPr>
          <w:rFonts w:eastAsia="Times New Roman" w:cstheme="minorHAnsi"/>
          <w:sz w:val="24"/>
          <w:szCs w:val="24"/>
          <w:lang w:eastAsia="en-US"/>
        </w:rPr>
        <w:tab/>
        <w:t>end</w:t>
      </w:r>
    </w:p>
    <w:p w14:paraId="676B6BDD" w14:textId="77777777" w:rsidR="00465C36" w:rsidRPr="008E35A3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  <w:r w:rsidRPr="008E35A3">
        <w:rPr>
          <w:rFonts w:eastAsia="Times New Roman" w:cstheme="minorHAnsi"/>
          <w:sz w:val="24"/>
          <w:szCs w:val="24"/>
          <w:lang w:eastAsia="en-US"/>
        </w:rPr>
        <w:t>end</w:t>
      </w:r>
    </w:p>
    <w:p w14:paraId="1F15E36A" w14:textId="77777777" w:rsidR="00465C36" w:rsidRDefault="00465C36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</w:p>
    <w:p w14:paraId="25C22317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</w:p>
    <w:p w14:paraId="23C8EB12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Solve a Pattern Recognition Problem with a Neural Network</w:t>
      </w:r>
    </w:p>
    <w:p w14:paraId="6DEED07A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Script generated by Neural Pattern Recognition app</w:t>
      </w:r>
    </w:p>
    <w:p w14:paraId="7DC0C856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Created 28-Jun-2017 18:05:58</w:t>
      </w:r>
    </w:p>
    <w:p w14:paraId="67D27A5C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</w:p>
    <w:p w14:paraId="10AD03A6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This script assumes these variables are defined:</w:t>
      </w:r>
    </w:p>
    <w:p w14:paraId="5871C42E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</w:p>
    <w:p w14:paraId="1F80007D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  ZX - input data.</w:t>
      </w:r>
    </w:p>
    <w:p w14:paraId="0C9F84D8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  Y - target data.</w:t>
      </w:r>
    </w:p>
    <w:p w14:paraId="5EB8063E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54D46611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 = ZX';</w:t>
      </w:r>
    </w:p>
    <w:p w14:paraId="735C8971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Y';</w:t>
      </w:r>
    </w:p>
    <w:p w14:paraId="4011AA23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0B8E4C0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Choose a Training Function</w:t>
      </w:r>
    </w:p>
    <w:p w14:paraId="502C39AB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 For a list of all training functions type: help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nntrain</w:t>
      </w:r>
      <w:proofErr w:type="spellEnd"/>
    </w:p>
    <w:p w14:paraId="4BAD3D7F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'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trainlm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' is usually fastest.</w:t>
      </w:r>
    </w:p>
    <w:p w14:paraId="501D176A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'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trainbr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' takes longer but may be better for challenging problems.</w:t>
      </w:r>
    </w:p>
    <w:p w14:paraId="07181507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'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trainscg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' uses less memory. Suitable in low memory situations.</w:t>
      </w:r>
    </w:p>
    <w:p w14:paraId="41EB6703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rainFc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trainscg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;  </w:t>
      </w:r>
      <w:r>
        <w:rPr>
          <w:rFonts w:ascii="Courier New" w:hAnsi="Courier New" w:cs="Courier New"/>
          <w:color w:val="228B22"/>
          <w:sz w:val="20"/>
          <w:szCs w:val="20"/>
        </w:rPr>
        <w:t>% Scaled conjugate gradient backpropagation.</w:t>
      </w:r>
    </w:p>
    <w:p w14:paraId="7EDBC423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5000820D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Create a Pattern Recognition Network</w:t>
      </w:r>
    </w:p>
    <w:p w14:paraId="3E8A18FF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hiddenLayerSiz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10;</w:t>
      </w:r>
    </w:p>
    <w:p w14:paraId="52EDB42B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net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atternne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hiddenLayerSiz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rainFc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425C50B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804EE4B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Setup Division of Data for Training, Validation, Testing</w:t>
      </w:r>
    </w:p>
    <w:p w14:paraId="30368F09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lastRenderedPageBreak/>
        <w:t>net.divideParam.trainRatio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90/100;</w:t>
      </w:r>
    </w:p>
    <w:p w14:paraId="381A134D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et.divideParam.valRatio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5/100;</w:t>
      </w:r>
    </w:p>
    <w:p w14:paraId="5B63524E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et.divideParam.testRatio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5/100;</w:t>
      </w:r>
    </w:p>
    <w:p w14:paraId="0C59524E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9B73740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Train the Network</w:t>
      </w:r>
    </w:p>
    <w:p w14:paraId="64CF85F0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et,t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] = train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et,x,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852336A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48B1A36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Test the Network</w:t>
      </w:r>
    </w:p>
    <w:p w14:paraId="77796600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 = net(x);</w:t>
      </w:r>
    </w:p>
    <w:p w14:paraId="074B0CC8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e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subtrac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,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5361505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erformance = perform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et,t,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6D13BC7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vec2ind(t);</w:t>
      </w:r>
    </w:p>
    <w:p w14:paraId="03EF2EC4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vec2ind(y);</w:t>
      </w:r>
    </w:p>
    <w:p w14:paraId="09E1D725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ercentError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sum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~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/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um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80753EC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C2B6864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View the Network</w:t>
      </w:r>
    </w:p>
    <w:p w14:paraId="78508E21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iew(net)</w:t>
      </w:r>
    </w:p>
    <w:p w14:paraId="456984F8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C1EF708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Plots</w:t>
      </w:r>
    </w:p>
    <w:p w14:paraId="4AF7DF0C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Uncomment these lines to enable various plots.</w:t>
      </w:r>
    </w:p>
    <w:p w14:paraId="2234B3FD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figure,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plotperform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(tr)</w:t>
      </w:r>
    </w:p>
    <w:p w14:paraId="5AE9C893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figure,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plottrainstate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(tr)</w:t>
      </w:r>
    </w:p>
    <w:p w14:paraId="55C09D2C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figure,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ploterrhist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(e)</w:t>
      </w:r>
    </w:p>
    <w:p w14:paraId="595A7ECB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figure,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plotconfusion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t,y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)</w:t>
      </w:r>
    </w:p>
    <w:p w14:paraId="7FBF1B77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figure,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plotroc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t,y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)</w:t>
      </w:r>
    </w:p>
    <w:p w14:paraId="618DAFBF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139C149F" w14:textId="77777777" w:rsidR="000159C1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65CFD041" w14:textId="77777777" w:rsidR="000159C1" w:rsidRPr="008E35A3" w:rsidRDefault="000159C1" w:rsidP="007740E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 w:themeFill="background1"/>
        <w:spacing w:after="0" w:line="240" w:lineRule="auto"/>
        <w:rPr>
          <w:rFonts w:eastAsia="Times New Roman" w:cstheme="minorHAnsi"/>
          <w:sz w:val="24"/>
          <w:szCs w:val="24"/>
          <w:lang w:eastAsia="en-US"/>
        </w:rPr>
      </w:pPr>
    </w:p>
    <w:p w14:paraId="70754C2A" w14:textId="77777777" w:rsidR="00F641CE" w:rsidRDefault="00F641CE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5EF7DF71" w14:textId="77777777" w:rsidR="0028232D" w:rsidRPr="00D15431" w:rsidRDefault="00D15431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</w:pPr>
      <w:r w:rsidRPr="00D15431"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  <w:t>Class1:</w:t>
      </w:r>
    </w:p>
    <w:p w14:paraId="6643D960" w14:textId="77777777" w:rsidR="00CA3129" w:rsidRDefault="00CA3129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  <w:r>
        <w:rPr>
          <w:rFonts w:ascii="Times New Roman" w:eastAsia="Times New Roman" w:hAnsi="Times New Roman" w:cs="Times New Roman"/>
          <w:sz w:val="27"/>
          <w:szCs w:val="27"/>
          <w:lang w:eastAsia="en-US"/>
        </w:rPr>
        <w:t xml:space="preserve">Accuracy = </w:t>
      </w:r>
      <w:r w:rsidR="004C11EF">
        <w:rPr>
          <w:rFonts w:ascii="Times New Roman" w:eastAsia="Times New Roman" w:hAnsi="Times New Roman" w:cs="Times New Roman"/>
          <w:sz w:val="27"/>
          <w:szCs w:val="27"/>
          <w:lang w:eastAsia="en-US"/>
        </w:rPr>
        <w:t>92%</w:t>
      </w:r>
    </w:p>
    <w:p w14:paraId="53F72438" w14:textId="77777777" w:rsidR="00CA3129" w:rsidRDefault="00CA3129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  <w:r>
        <w:rPr>
          <w:rFonts w:ascii="Times New Roman" w:eastAsia="Times New Roman" w:hAnsi="Times New Roman" w:cs="Times New Roman"/>
          <w:sz w:val="27"/>
          <w:szCs w:val="27"/>
          <w:lang w:eastAsia="en-US"/>
        </w:rPr>
        <w:t xml:space="preserve">Precision = </w:t>
      </w:r>
      <w:r w:rsidR="00F75E93">
        <w:rPr>
          <w:rFonts w:ascii="Times New Roman" w:eastAsia="Times New Roman" w:hAnsi="Times New Roman" w:cs="Times New Roman"/>
          <w:sz w:val="27"/>
          <w:szCs w:val="27"/>
          <w:lang w:eastAsia="en-US"/>
        </w:rPr>
        <w:t>96.3%</w:t>
      </w:r>
    </w:p>
    <w:p w14:paraId="4B356B35" w14:textId="77777777" w:rsidR="00CA3129" w:rsidRDefault="00CA3129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  <w:r>
        <w:rPr>
          <w:rFonts w:ascii="Times New Roman" w:eastAsia="Times New Roman" w:hAnsi="Times New Roman" w:cs="Times New Roman"/>
          <w:sz w:val="27"/>
          <w:szCs w:val="27"/>
          <w:lang w:eastAsia="en-US"/>
        </w:rPr>
        <w:t xml:space="preserve">Recall = </w:t>
      </w:r>
      <w:r w:rsidR="00F75E93">
        <w:rPr>
          <w:rFonts w:ascii="Times New Roman" w:eastAsia="Times New Roman" w:hAnsi="Times New Roman" w:cs="Times New Roman"/>
          <w:sz w:val="27"/>
          <w:szCs w:val="27"/>
          <w:lang w:eastAsia="en-US"/>
        </w:rPr>
        <w:t>94.3%</w:t>
      </w:r>
    </w:p>
    <w:p w14:paraId="5B5EBB8D" w14:textId="77777777" w:rsidR="00CA3129" w:rsidRDefault="00CA3129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5C4DEE42" w14:textId="77777777" w:rsidR="00307B61" w:rsidRPr="00307B61" w:rsidRDefault="00307B61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</w:pPr>
      <w:r w:rsidRPr="00307B61"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  <w:t xml:space="preserve">Using </w:t>
      </w:r>
      <w:proofErr w:type="spellStart"/>
      <w:r w:rsidRPr="00307B61"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  <w:t>Patternnet</w:t>
      </w:r>
      <w:proofErr w:type="spellEnd"/>
    </w:p>
    <w:p w14:paraId="34BA323E" w14:textId="77777777" w:rsidR="008F119B" w:rsidRDefault="008F119B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66264D50" w14:textId="77777777" w:rsidR="00307B61" w:rsidRDefault="00307B61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</w:pPr>
      <w:r w:rsidRPr="00307B61"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  <w:t>Performance:</w:t>
      </w:r>
    </w:p>
    <w:p w14:paraId="6670D944" w14:textId="77777777" w:rsidR="00307B61" w:rsidRDefault="00307B61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</w:pPr>
    </w:p>
    <w:p w14:paraId="124BF26D" w14:textId="77777777" w:rsidR="00307B61" w:rsidRDefault="00307B61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</w:pPr>
    </w:p>
    <w:p w14:paraId="06A00895" w14:textId="77777777" w:rsidR="00307B61" w:rsidRDefault="00307B61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</w:pPr>
    </w:p>
    <w:p w14:paraId="4475EC75" w14:textId="77777777" w:rsidR="00307B61" w:rsidRPr="00307B61" w:rsidRDefault="00307B61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</w:pPr>
    </w:p>
    <w:p w14:paraId="7AFD2469" w14:textId="77777777" w:rsidR="00307B61" w:rsidRDefault="00307B61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  <w:r>
        <w:rPr>
          <w:noProof/>
          <w:lang w:eastAsia="en-US"/>
        </w:rPr>
        <w:drawing>
          <wp:inline distT="0" distB="0" distL="0" distR="0" wp14:anchorId="08B12D76" wp14:editId="1029AD7C">
            <wp:extent cx="5943600" cy="34410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ABD2A" w14:textId="77777777" w:rsidR="008F119B" w:rsidRDefault="008F119B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05E7D931" w14:textId="77777777" w:rsidR="00307B61" w:rsidRDefault="00307B61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2A83D39E" w14:textId="77777777" w:rsidR="00307B61" w:rsidRDefault="00307B61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1E5A0B53" w14:textId="77777777" w:rsidR="004B346F" w:rsidRDefault="004B346F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7F712818" w14:textId="77777777" w:rsidR="004B346F" w:rsidRDefault="004B346F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  <w:r>
        <w:rPr>
          <w:noProof/>
          <w:lang w:eastAsia="en-US"/>
        </w:rPr>
        <w:drawing>
          <wp:inline distT="0" distB="0" distL="0" distR="0" wp14:anchorId="29F12891" wp14:editId="23AE1732">
            <wp:extent cx="5943600" cy="29387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C22B8" w14:textId="77777777" w:rsidR="004B346F" w:rsidRDefault="004B346F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596CCC60" w14:textId="77777777" w:rsidR="004B346F" w:rsidRDefault="004B346F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3DE96F6B" w14:textId="77777777" w:rsidR="004B346F" w:rsidRDefault="004B346F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3F642EF8" w14:textId="77777777" w:rsidR="004B346F" w:rsidRDefault="004B346F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016AA46F" w14:textId="77777777" w:rsidR="004B346F" w:rsidRDefault="00BB20E5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</w:pPr>
      <w:r w:rsidRPr="00BB20E5"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  <w:t>Confusion Matrix:</w:t>
      </w:r>
    </w:p>
    <w:p w14:paraId="7332DC9C" w14:textId="77777777" w:rsidR="00BB20E5" w:rsidRPr="00BB20E5" w:rsidRDefault="00BB20E5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</w:pPr>
      <w:r>
        <w:rPr>
          <w:noProof/>
          <w:lang w:eastAsia="en-US"/>
        </w:rPr>
        <w:drawing>
          <wp:inline distT="0" distB="0" distL="0" distR="0" wp14:anchorId="68BCAECE" wp14:editId="298B0647">
            <wp:extent cx="5943600" cy="643318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3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645E9" w14:textId="77777777" w:rsidR="00D223FE" w:rsidRDefault="00D223FE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</w:pPr>
    </w:p>
    <w:p w14:paraId="7FF4B69C" w14:textId="77777777" w:rsidR="00F641CE" w:rsidRDefault="00F641CE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6A0E7D00" w14:textId="77777777" w:rsidR="00D74298" w:rsidRDefault="00D74298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48DE57D2" w14:textId="77777777" w:rsidR="00D74298" w:rsidRDefault="00D74298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14DBDF92" w14:textId="77777777" w:rsidR="00D74298" w:rsidRDefault="00D74298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521C9411" w14:textId="77777777" w:rsidR="00D74298" w:rsidRDefault="00D74298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2D693A93" w14:textId="77777777" w:rsidR="00D74298" w:rsidRDefault="00D74298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38F8F08B" w14:textId="77777777" w:rsidR="00D74298" w:rsidRDefault="00D74298" w:rsidP="007740EA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4130E7DA" w14:textId="77777777" w:rsidR="00590444" w:rsidRDefault="00590444" w:rsidP="007740EA">
      <w:pPr>
        <w:pStyle w:val="ListParagraph"/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0C3B6A7E" w14:textId="77777777" w:rsidR="00D74298" w:rsidRDefault="00D74298" w:rsidP="007740EA">
      <w:pPr>
        <w:pStyle w:val="ListParagraph"/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5E712483" w14:textId="77777777" w:rsidR="00D74298" w:rsidRDefault="00D74298" w:rsidP="007740EA">
      <w:pPr>
        <w:pStyle w:val="ListParagraph"/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35928D08" w14:textId="77777777" w:rsidR="0007106E" w:rsidRDefault="0007106E" w:rsidP="007740EA">
      <w:pPr>
        <w:pStyle w:val="ListParagraph"/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523944C5" w14:textId="77777777" w:rsidR="008F119B" w:rsidRDefault="008F119B" w:rsidP="007740EA">
      <w:pPr>
        <w:pStyle w:val="ListParagraph"/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lang w:eastAsia="en-US"/>
        </w:rPr>
      </w:pPr>
    </w:p>
    <w:p w14:paraId="7A1023BD" w14:textId="77777777" w:rsidR="003F7149" w:rsidRDefault="003F7149" w:rsidP="007740EA">
      <w:pPr>
        <w:pStyle w:val="ListParagraph"/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</w:pPr>
    </w:p>
    <w:p w14:paraId="5837F242" w14:textId="77777777" w:rsidR="003F7149" w:rsidRDefault="003F7149" w:rsidP="007740EA">
      <w:pPr>
        <w:pStyle w:val="ListParagraph"/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</w:pPr>
    </w:p>
    <w:p w14:paraId="7555BDB1" w14:textId="77777777" w:rsidR="003F7149" w:rsidRDefault="003F7149" w:rsidP="007740EA">
      <w:pPr>
        <w:pStyle w:val="ListParagraph"/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</w:pPr>
    </w:p>
    <w:p w14:paraId="755B28D5" w14:textId="77777777" w:rsidR="00E52EE4" w:rsidRPr="008F119B" w:rsidRDefault="00E52EE4" w:rsidP="007740EA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</w:pPr>
      <w:r w:rsidRPr="008F119B">
        <w:rPr>
          <w:rFonts w:ascii="Times New Roman" w:eastAsia="Times New Roman" w:hAnsi="Times New Roman" w:cs="Times New Roman"/>
          <w:b/>
          <w:sz w:val="27"/>
          <w:szCs w:val="27"/>
          <w:u w:val="single"/>
          <w:lang w:eastAsia="en-US"/>
        </w:rPr>
        <w:t xml:space="preserve">Create an ROC curve plot for each class prediction. </w:t>
      </w:r>
    </w:p>
    <w:p w14:paraId="453A6532" w14:textId="77777777" w:rsidR="00767D50" w:rsidRPr="008F119B" w:rsidRDefault="00767D50" w:rsidP="007740EA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000000"/>
          <w:sz w:val="24"/>
          <w:szCs w:val="24"/>
          <w:u w:val="single"/>
        </w:rPr>
      </w:pPr>
    </w:p>
    <w:p w14:paraId="6C4905B4" w14:textId="77777777" w:rsidR="00D72F49" w:rsidRPr="008F119B" w:rsidRDefault="00D72F49" w:rsidP="007740EA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000000"/>
          <w:sz w:val="24"/>
          <w:szCs w:val="24"/>
          <w:u w:val="single"/>
        </w:rPr>
      </w:pPr>
    </w:p>
    <w:p w14:paraId="486CC2BA" w14:textId="77777777" w:rsidR="00D72F49" w:rsidRPr="008F119B" w:rsidRDefault="00A81D81" w:rsidP="007740EA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000000"/>
          <w:sz w:val="24"/>
          <w:szCs w:val="24"/>
          <w:u w:val="single"/>
        </w:rPr>
      </w:pPr>
      <w:r>
        <w:rPr>
          <w:noProof/>
          <w:lang w:eastAsia="en-US"/>
        </w:rPr>
        <w:drawing>
          <wp:inline distT="0" distB="0" distL="0" distR="0" wp14:anchorId="557CABC8" wp14:editId="2AD6F744">
            <wp:extent cx="5943600" cy="42951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72F49" w:rsidRPr="008F11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2615A"/>
    <w:multiLevelType w:val="hybridMultilevel"/>
    <w:tmpl w:val="F376A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A3E4A"/>
    <w:multiLevelType w:val="hybridMultilevel"/>
    <w:tmpl w:val="3192F34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FC2"/>
    <w:multiLevelType w:val="hybridMultilevel"/>
    <w:tmpl w:val="1C76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2C4B75"/>
    <w:multiLevelType w:val="hybridMultilevel"/>
    <w:tmpl w:val="29E82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809F2"/>
    <w:multiLevelType w:val="hybridMultilevel"/>
    <w:tmpl w:val="3476E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2B1FFC"/>
    <w:multiLevelType w:val="hybridMultilevel"/>
    <w:tmpl w:val="B7420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5D3002"/>
    <w:multiLevelType w:val="hybridMultilevel"/>
    <w:tmpl w:val="94948F6C"/>
    <w:lvl w:ilvl="0" w:tplc="6DEC4E4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E8167F6"/>
    <w:multiLevelType w:val="hybridMultilevel"/>
    <w:tmpl w:val="2C90E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E5857"/>
    <w:multiLevelType w:val="hybridMultilevel"/>
    <w:tmpl w:val="AB1CD81C"/>
    <w:lvl w:ilvl="0" w:tplc="95C0787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8640F4C"/>
    <w:multiLevelType w:val="hybridMultilevel"/>
    <w:tmpl w:val="F33CF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571C4F"/>
    <w:multiLevelType w:val="hybridMultilevel"/>
    <w:tmpl w:val="500C2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0D3329"/>
    <w:multiLevelType w:val="hybridMultilevel"/>
    <w:tmpl w:val="54B2C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5838EE"/>
    <w:multiLevelType w:val="hybridMultilevel"/>
    <w:tmpl w:val="6E58C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0"/>
  </w:num>
  <w:num w:numId="4">
    <w:abstractNumId w:val="12"/>
  </w:num>
  <w:num w:numId="5">
    <w:abstractNumId w:val="6"/>
  </w:num>
  <w:num w:numId="6">
    <w:abstractNumId w:val="5"/>
  </w:num>
  <w:num w:numId="7">
    <w:abstractNumId w:val="1"/>
  </w:num>
  <w:num w:numId="8">
    <w:abstractNumId w:val="7"/>
  </w:num>
  <w:num w:numId="9">
    <w:abstractNumId w:val="2"/>
  </w:num>
  <w:num w:numId="10">
    <w:abstractNumId w:val="3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BSxMjA0NjC0MTA2MzJR2l4NTi4sz8PJACo1oAfZ4mCSwAAAA="/>
  </w:docVars>
  <w:rsids>
    <w:rsidRoot w:val="000611E6"/>
    <w:rsid w:val="00002AD3"/>
    <w:rsid w:val="0001578A"/>
    <w:rsid w:val="000159C1"/>
    <w:rsid w:val="00057E41"/>
    <w:rsid w:val="000611E6"/>
    <w:rsid w:val="0007106E"/>
    <w:rsid w:val="00096C07"/>
    <w:rsid w:val="000B7B94"/>
    <w:rsid w:val="000C75BC"/>
    <w:rsid w:val="000D3738"/>
    <w:rsid w:val="000E0BB4"/>
    <w:rsid w:val="000E17E5"/>
    <w:rsid w:val="0015333D"/>
    <w:rsid w:val="00157147"/>
    <w:rsid w:val="00162117"/>
    <w:rsid w:val="00163046"/>
    <w:rsid w:val="00173AD5"/>
    <w:rsid w:val="00182E59"/>
    <w:rsid w:val="001A6461"/>
    <w:rsid w:val="001B1C6C"/>
    <w:rsid w:val="001D5259"/>
    <w:rsid w:val="001F271B"/>
    <w:rsid w:val="001F2DEA"/>
    <w:rsid w:val="00210FC0"/>
    <w:rsid w:val="00215574"/>
    <w:rsid w:val="00223E0D"/>
    <w:rsid w:val="002313A4"/>
    <w:rsid w:val="00260EFB"/>
    <w:rsid w:val="00270B53"/>
    <w:rsid w:val="0028232D"/>
    <w:rsid w:val="00297D73"/>
    <w:rsid w:val="002C77D1"/>
    <w:rsid w:val="002C7EB8"/>
    <w:rsid w:val="002E43B3"/>
    <w:rsid w:val="00305920"/>
    <w:rsid w:val="00307B61"/>
    <w:rsid w:val="00317282"/>
    <w:rsid w:val="00320627"/>
    <w:rsid w:val="00320C7A"/>
    <w:rsid w:val="003547AF"/>
    <w:rsid w:val="00381D68"/>
    <w:rsid w:val="00391B7B"/>
    <w:rsid w:val="003A5862"/>
    <w:rsid w:val="003C07A2"/>
    <w:rsid w:val="003E39DC"/>
    <w:rsid w:val="003F7149"/>
    <w:rsid w:val="00414E5B"/>
    <w:rsid w:val="004453D9"/>
    <w:rsid w:val="00465C36"/>
    <w:rsid w:val="004A194D"/>
    <w:rsid w:val="004B346F"/>
    <w:rsid w:val="004B4E73"/>
    <w:rsid w:val="004B5FCF"/>
    <w:rsid w:val="004C11EF"/>
    <w:rsid w:val="004E09A0"/>
    <w:rsid w:val="004E6A07"/>
    <w:rsid w:val="004F1EB0"/>
    <w:rsid w:val="004F6214"/>
    <w:rsid w:val="00500412"/>
    <w:rsid w:val="005148A5"/>
    <w:rsid w:val="0053130C"/>
    <w:rsid w:val="00590444"/>
    <w:rsid w:val="005C6501"/>
    <w:rsid w:val="005E5324"/>
    <w:rsid w:val="006267D3"/>
    <w:rsid w:val="00647A49"/>
    <w:rsid w:val="00665207"/>
    <w:rsid w:val="00671121"/>
    <w:rsid w:val="006F1385"/>
    <w:rsid w:val="006F24BA"/>
    <w:rsid w:val="00707DA1"/>
    <w:rsid w:val="007601CF"/>
    <w:rsid w:val="00767D50"/>
    <w:rsid w:val="007740EA"/>
    <w:rsid w:val="007A236A"/>
    <w:rsid w:val="007C22CC"/>
    <w:rsid w:val="007C24A1"/>
    <w:rsid w:val="007C33FF"/>
    <w:rsid w:val="00835BCF"/>
    <w:rsid w:val="0085195D"/>
    <w:rsid w:val="0085255E"/>
    <w:rsid w:val="008559B1"/>
    <w:rsid w:val="00872CBF"/>
    <w:rsid w:val="008C7026"/>
    <w:rsid w:val="008D7BDD"/>
    <w:rsid w:val="008E35A3"/>
    <w:rsid w:val="008F119B"/>
    <w:rsid w:val="008F72E9"/>
    <w:rsid w:val="00954C3A"/>
    <w:rsid w:val="00970A84"/>
    <w:rsid w:val="009948DA"/>
    <w:rsid w:val="009966E4"/>
    <w:rsid w:val="009A0089"/>
    <w:rsid w:val="009A51C5"/>
    <w:rsid w:val="009C02FA"/>
    <w:rsid w:val="009E145E"/>
    <w:rsid w:val="00A03EA0"/>
    <w:rsid w:val="00A41879"/>
    <w:rsid w:val="00A81D81"/>
    <w:rsid w:val="00AA2C64"/>
    <w:rsid w:val="00AB1768"/>
    <w:rsid w:val="00AC1367"/>
    <w:rsid w:val="00AD0E4F"/>
    <w:rsid w:val="00AD3B22"/>
    <w:rsid w:val="00AD5882"/>
    <w:rsid w:val="00AE7BEA"/>
    <w:rsid w:val="00AF5F69"/>
    <w:rsid w:val="00B44571"/>
    <w:rsid w:val="00B62309"/>
    <w:rsid w:val="00B67095"/>
    <w:rsid w:val="00BB20E5"/>
    <w:rsid w:val="00BD3474"/>
    <w:rsid w:val="00BD4F47"/>
    <w:rsid w:val="00BD5C91"/>
    <w:rsid w:val="00BF1C22"/>
    <w:rsid w:val="00BF60C2"/>
    <w:rsid w:val="00C01FA4"/>
    <w:rsid w:val="00C11BEE"/>
    <w:rsid w:val="00C459F1"/>
    <w:rsid w:val="00C774DA"/>
    <w:rsid w:val="00C8232E"/>
    <w:rsid w:val="00C92DA4"/>
    <w:rsid w:val="00CA3129"/>
    <w:rsid w:val="00CB1A62"/>
    <w:rsid w:val="00CB6CA4"/>
    <w:rsid w:val="00CD36C2"/>
    <w:rsid w:val="00CE4815"/>
    <w:rsid w:val="00CF4F4E"/>
    <w:rsid w:val="00D15431"/>
    <w:rsid w:val="00D21355"/>
    <w:rsid w:val="00D223FE"/>
    <w:rsid w:val="00D26350"/>
    <w:rsid w:val="00D471B7"/>
    <w:rsid w:val="00D72F49"/>
    <w:rsid w:val="00D74298"/>
    <w:rsid w:val="00D806D5"/>
    <w:rsid w:val="00D832A3"/>
    <w:rsid w:val="00DA6635"/>
    <w:rsid w:val="00DC6745"/>
    <w:rsid w:val="00E1456E"/>
    <w:rsid w:val="00E52B08"/>
    <w:rsid w:val="00E52EE4"/>
    <w:rsid w:val="00E60B78"/>
    <w:rsid w:val="00E90D64"/>
    <w:rsid w:val="00EB39FB"/>
    <w:rsid w:val="00EC7083"/>
    <w:rsid w:val="00ED3D26"/>
    <w:rsid w:val="00ED447C"/>
    <w:rsid w:val="00F031AA"/>
    <w:rsid w:val="00F13A64"/>
    <w:rsid w:val="00F641CE"/>
    <w:rsid w:val="00F67F69"/>
    <w:rsid w:val="00F75E93"/>
    <w:rsid w:val="00FA0D31"/>
    <w:rsid w:val="00FB711B"/>
    <w:rsid w:val="00FC4E88"/>
    <w:rsid w:val="00FD5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1C62B"/>
  <w15:docId w15:val="{15CC0DC4-AE30-4A04-A6F8-60B1D4035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0D31"/>
    <w:pPr>
      <w:pBdr>
        <w:top w:val="single" w:sz="24" w:space="0" w:color="17365D" w:themeColor="text2" w:themeShade="BF"/>
        <w:left w:val="single" w:sz="24" w:space="0" w:color="17365D" w:themeColor="text2" w:themeShade="BF"/>
        <w:bottom w:val="single" w:sz="24" w:space="0" w:color="17365D" w:themeColor="text2" w:themeShade="BF"/>
        <w:right w:val="single" w:sz="24" w:space="0" w:color="17365D" w:themeColor="text2" w:themeShade="BF"/>
      </w:pBdr>
      <w:shd w:val="clear" w:color="auto" w:fill="17365D" w:themeFill="text2" w:themeFillShade="BF"/>
      <w:spacing w:before="120" w:after="0" w:line="264" w:lineRule="auto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1E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11E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0FC0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A0D31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17365D" w:themeFill="text2" w:themeFillShade="BF"/>
      <w:lang w:eastAsia="ja-JP"/>
    </w:rPr>
  </w:style>
  <w:style w:type="paragraph" w:styleId="Title">
    <w:name w:val="Title"/>
    <w:basedOn w:val="Normal"/>
    <w:link w:val="TitleChar"/>
    <w:uiPriority w:val="1"/>
    <w:qFormat/>
    <w:rsid w:val="00FA0D31"/>
    <w:pPr>
      <w:spacing w:after="0" w:line="264" w:lineRule="auto"/>
    </w:pPr>
    <w:rPr>
      <w:rFonts w:asciiTheme="majorHAnsi" w:eastAsiaTheme="majorEastAsia" w:hAnsiTheme="majorHAnsi" w:cstheme="majorBidi"/>
      <w:caps/>
      <w:color w:val="17365D" w:themeColor="text2" w:themeShade="BF"/>
      <w:spacing w:val="10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FA0D31"/>
    <w:rPr>
      <w:rFonts w:asciiTheme="majorHAnsi" w:eastAsiaTheme="majorEastAsia" w:hAnsiTheme="majorHAnsi" w:cstheme="majorBidi"/>
      <w:caps/>
      <w:color w:val="17365D" w:themeColor="text2" w:themeShade="BF"/>
      <w:spacing w:val="10"/>
      <w:sz w:val="52"/>
      <w:szCs w:val="5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0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0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9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3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8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65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4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1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0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4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9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0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7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5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73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02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7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2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8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0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0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7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tair</Company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eri, Sai Ratnam</cp:lastModifiedBy>
  <cp:revision>2</cp:revision>
  <dcterms:created xsi:type="dcterms:W3CDTF">2018-05-31T16:23:00Z</dcterms:created>
  <dcterms:modified xsi:type="dcterms:W3CDTF">2018-05-31T16:23:00Z</dcterms:modified>
</cp:coreProperties>
</file>